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8D5A9" w14:textId="6DE739CD" w:rsidR="005C34E6" w:rsidRPr="007A21A9" w:rsidRDefault="005C34E6" w:rsidP="005C34E6">
      <w:pPr>
        <w:pStyle w:val="TBHeading1"/>
      </w:pPr>
      <w:bookmarkStart w:id="0" w:name="_Toc508722700"/>
      <w:r w:rsidRPr="007A21A9">
        <w:t>Sample Timeline</w:t>
      </w:r>
      <w:bookmarkEnd w:id="0"/>
    </w:p>
    <w:p w14:paraId="366BEEAA" w14:textId="77777777" w:rsidR="00C06FDC" w:rsidRPr="007A21A9" w:rsidRDefault="00C06FDC" w:rsidP="00C06FDC">
      <w:pPr>
        <w:spacing w:afterLines="40" w:after="96" w:line="259" w:lineRule="auto"/>
      </w:pPr>
      <w:r>
        <w:t xml:space="preserve">Here is a sample timeline to help you think through the sequence of planning your </w:t>
      </w:r>
      <w:r w:rsidRPr="45CE2E00">
        <w:rPr>
          <w:i/>
          <w:iCs/>
        </w:rPr>
        <w:t>Strolling Thunder</w:t>
      </w:r>
      <w:r>
        <w:t xml:space="preserve"> event. Note, while the timeline may look a little different if you are doing a virtual event, we still encourage you to plan far enough out in advance to engage participants and navigate </w:t>
      </w:r>
      <w:proofErr w:type="gramStart"/>
      <w:r>
        <w:t>all of</w:t>
      </w:r>
      <w:proofErr w:type="gramEnd"/>
      <w:r>
        <w:t xml:space="preserve"> the logistics involved. </w:t>
      </w:r>
    </w:p>
    <w:p w14:paraId="4485283C" w14:textId="77777777" w:rsidR="00C06FDC" w:rsidRDefault="00C06FDC" w:rsidP="005C34E6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6206A3D8" w14:textId="3B6FA120" w:rsidR="005C34E6" w:rsidRPr="007A21A9" w:rsidRDefault="005C34E6" w:rsidP="005C34E6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8 Weeks Out or More</w:t>
      </w:r>
    </w:p>
    <w:p w14:paraId="33C88650" w14:textId="401C657F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firm your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date and location</w:t>
      </w:r>
    </w:p>
    <w:p w14:paraId="2ED573AB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Begin engaging priority partners to participate</w:t>
      </w:r>
    </w:p>
    <w:p w14:paraId="4DC34156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7 Weeks Out</w:t>
      </w:r>
    </w:p>
    <w:p w14:paraId="56AE4E64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Identify the policymakers with whom you want to meet</w:t>
      </w:r>
      <w:r>
        <w:rPr>
          <w:rFonts w:cs="Arial"/>
        </w:rPr>
        <w:t xml:space="preserve"> </w:t>
      </w:r>
    </w:p>
    <w:p w14:paraId="78023D79" w14:textId="562C5378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Begin identifying families to participate in </w:t>
      </w:r>
      <w:r w:rsidR="00A519AB" w:rsidRPr="00A519AB">
        <w:rPr>
          <w:rFonts w:cs="Arial"/>
          <w:i/>
        </w:rPr>
        <w:t>Strolling Thunder</w:t>
      </w:r>
    </w:p>
    <w:p w14:paraId="08FD416C" w14:textId="5A3386C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outreach to reporters to announce </w:t>
      </w:r>
      <w:r w:rsidR="00A519AB" w:rsidRPr="00A519AB">
        <w:rPr>
          <w:rFonts w:cs="Arial"/>
          <w:i/>
        </w:rPr>
        <w:t>Strolling Thunder</w:t>
      </w:r>
    </w:p>
    <w:p w14:paraId="76C38673" w14:textId="25BBD92E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Announce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on social media</w:t>
      </w:r>
    </w:p>
    <w:p w14:paraId="4609EF26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engaging partners to participate</w:t>
      </w:r>
    </w:p>
    <w:p w14:paraId="06286AF0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6 Weeks Out</w:t>
      </w:r>
    </w:p>
    <w:p w14:paraId="579B1C67" w14:textId="140C72BA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identifying families to participate in </w:t>
      </w:r>
      <w:r w:rsidR="00A519AB" w:rsidRPr="00A519AB">
        <w:rPr>
          <w:rFonts w:cs="Arial"/>
          <w:i/>
        </w:rPr>
        <w:t>Strolling Thunder</w:t>
      </w:r>
    </w:p>
    <w:p w14:paraId="749D837E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engaging partners to participate</w:t>
      </w:r>
    </w:p>
    <w:p w14:paraId="59CA5E13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firm collateral materials needs and begin developing materials </w:t>
      </w:r>
    </w:p>
    <w:p w14:paraId="4387EEEC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Build excitement for the event on social media </w:t>
      </w:r>
    </w:p>
    <w:p w14:paraId="50E59C6A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5 Weeks Out</w:t>
      </w:r>
    </w:p>
    <w:p w14:paraId="13AE6FB1" w14:textId="7E141E6B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Finalize families who will participate in </w:t>
      </w:r>
      <w:r w:rsidR="00A519AB" w:rsidRPr="00A519AB">
        <w:rPr>
          <w:rFonts w:cs="Arial"/>
          <w:i/>
        </w:rPr>
        <w:t>Strolling Thunder</w:t>
      </w:r>
      <w:r>
        <w:rPr>
          <w:vertAlign w:val="superscript"/>
        </w:rPr>
        <w:t xml:space="preserve"> </w:t>
      </w:r>
      <w:r w:rsidRPr="007A21A9">
        <w:rPr>
          <w:rFonts w:cs="Arial"/>
        </w:rPr>
        <w:t>and help them think through the stories they want to tell</w:t>
      </w:r>
      <w:r>
        <w:rPr>
          <w:rFonts w:cs="Arial"/>
        </w:rPr>
        <w:t xml:space="preserve"> their policymakers</w:t>
      </w:r>
    </w:p>
    <w:p w14:paraId="25FFA355" w14:textId="7F5EEC93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Finalize partnership commitments around </w:t>
      </w:r>
      <w:r w:rsidR="00A519AB" w:rsidRPr="00A519AB">
        <w:rPr>
          <w:rFonts w:cs="Arial"/>
          <w:i/>
        </w:rPr>
        <w:t>Strolling Thunder</w:t>
      </w:r>
    </w:p>
    <w:p w14:paraId="5B29B909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6AAC8135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4 Weeks Out</w:t>
      </w:r>
    </w:p>
    <w:p w14:paraId="76E5C084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Begin outreach to schedule meetings with policymakers</w:t>
      </w:r>
    </w:p>
    <w:p w14:paraId="6717883A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Begin conducting earned media outreach to pitch families’ stories to local reporters</w:t>
      </w:r>
    </w:p>
    <w:p w14:paraId="0CD21814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21C550E4" w14:textId="77777777" w:rsidR="00C06FDC" w:rsidRDefault="00C06FDC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</w:p>
    <w:p w14:paraId="72F2662B" w14:textId="436556F2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lastRenderedPageBreak/>
        <w:t>3 Weeks Out</w:t>
      </w:r>
    </w:p>
    <w:p w14:paraId="58467495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outreach to schedule meetings with policymakers</w:t>
      </w:r>
    </w:p>
    <w:p w14:paraId="21F366CD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to conduct earned media outreach to pitch families’ stories to local reporters</w:t>
      </w:r>
    </w:p>
    <w:p w14:paraId="11BB84D1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Draft an op-ed (with partners as appropriate)</w:t>
      </w:r>
    </w:p>
    <w:p w14:paraId="61E2FE32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5C3EADD0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Encourage families to begin social media posting</w:t>
      </w:r>
    </w:p>
    <w:p w14:paraId="6B9EE2BF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2 Weeks Out</w:t>
      </w:r>
    </w:p>
    <w:p w14:paraId="496D9F97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outreach to schedule meetings with policymakers</w:t>
      </w:r>
    </w:p>
    <w:p w14:paraId="0D903468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7037375F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encourage families to post to social media </w:t>
      </w:r>
    </w:p>
    <w:p w14:paraId="11541D31" w14:textId="77777777" w:rsidR="005C34E6" w:rsidRPr="00001F9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Finalize the op-ed</w:t>
      </w:r>
    </w:p>
    <w:p w14:paraId="62F0A702" w14:textId="77777777" w:rsidR="005C34E6" w:rsidRPr="007A21A9" w:rsidRDefault="005C34E6" w:rsidP="00C017EE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1 Week Out</w:t>
      </w:r>
    </w:p>
    <w:p w14:paraId="4543D922" w14:textId="539C83C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ease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on social media</w:t>
      </w:r>
    </w:p>
    <w:p w14:paraId="56EDCC49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Distribute social media materials to partners to conduct outreach</w:t>
      </w:r>
    </w:p>
    <w:p w14:paraId="7BC2EBAD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7FD83FE8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Pitch the op-ed</w:t>
      </w:r>
    </w:p>
    <w:p w14:paraId="2618B56C" w14:textId="3E134844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 xml:space="preserve">Week of </w:t>
      </w:r>
      <w:r w:rsidR="00A519AB" w:rsidRPr="00A519AB">
        <w:rPr>
          <w:rFonts w:ascii="Calibri" w:hAnsi="Calibri"/>
          <w:b/>
          <w:i/>
          <w:color w:val="0F406A" w:themeColor="text2"/>
        </w:rPr>
        <w:t>Strolling Thunder</w:t>
      </w:r>
    </w:p>
    <w:p w14:paraId="1CF4B9BE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training with families ahead of their policymaker meetings </w:t>
      </w:r>
    </w:p>
    <w:p w14:paraId="738668C4" w14:textId="77777777" w:rsidR="005C34E6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>
        <w:rPr>
          <w:rFonts w:cs="Arial"/>
        </w:rPr>
        <w:t>Hold policymaker meetings to educate them on issues important to infants, toddlers, and families</w:t>
      </w:r>
    </w:p>
    <w:p w14:paraId="066E10A2" w14:textId="0F4D8FEA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earned and social media outreach around </w:t>
      </w:r>
      <w:r w:rsidR="00A519AB" w:rsidRPr="00A519AB">
        <w:rPr>
          <w:rFonts w:cs="Arial"/>
          <w:i/>
        </w:rPr>
        <w:t>Strolling Thunder</w:t>
      </w:r>
    </w:p>
    <w:p w14:paraId="4780B9D8" w14:textId="08BC70B9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hank policymakers via social media for holding meetings with families during </w:t>
      </w:r>
      <w:r w:rsidR="00A519AB" w:rsidRPr="00A519AB">
        <w:rPr>
          <w:rFonts w:cs="Arial"/>
          <w:i/>
        </w:rPr>
        <w:t>Strolling Thunder</w:t>
      </w:r>
    </w:p>
    <w:p w14:paraId="306666A4" w14:textId="06175981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 xml:space="preserve">1-2 Weeks Following </w:t>
      </w:r>
      <w:r w:rsidR="00A519AB" w:rsidRPr="00A519AB">
        <w:rPr>
          <w:rFonts w:ascii="Calibri" w:hAnsi="Calibri"/>
          <w:b/>
          <w:i/>
          <w:color w:val="0F406A" w:themeColor="text2"/>
        </w:rPr>
        <w:t>Strolling Thunder</w:t>
      </w:r>
    </w:p>
    <w:p w14:paraId="15605AB4" w14:textId="09DCD975" w:rsidR="00596C15" w:rsidRDefault="00596C15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>
        <w:rPr>
          <w:rFonts w:cs="Arial"/>
        </w:rPr>
        <w:t>Send formal thank you notes to policymakers</w:t>
      </w:r>
      <w:r w:rsidR="002A27CA">
        <w:rPr>
          <w:rFonts w:cs="Arial"/>
        </w:rPr>
        <w:t xml:space="preserve"> for meeting with families during </w:t>
      </w:r>
      <w:r w:rsidR="002A27CA" w:rsidRPr="005567F1">
        <w:rPr>
          <w:rFonts w:cs="Arial"/>
          <w:i/>
        </w:rPr>
        <w:t>Strolling Thunder</w:t>
      </w:r>
      <w:r w:rsidR="002A27CA">
        <w:rPr>
          <w:rFonts w:cs="Arial"/>
        </w:rPr>
        <w:t>, highlighting any media coverage.</w:t>
      </w:r>
    </w:p>
    <w:p w14:paraId="637C6CE1" w14:textId="33927A08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hank families for participating in </w:t>
      </w:r>
      <w:r w:rsidR="00A519AB" w:rsidRPr="00A519AB">
        <w:rPr>
          <w:rFonts w:cs="Arial"/>
          <w:i/>
        </w:rPr>
        <w:t>Strolling Thunder</w:t>
      </w:r>
    </w:p>
    <w:p w14:paraId="3769E2A2" w14:textId="30D22380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hank partners for participating in </w:t>
      </w:r>
      <w:r w:rsidR="00A519AB" w:rsidRPr="00A519AB">
        <w:rPr>
          <w:rFonts w:cs="Arial"/>
          <w:i/>
        </w:rPr>
        <w:t>Strolling Thunder</w:t>
      </w:r>
    </w:p>
    <w:p w14:paraId="5DF010E0" w14:textId="0F19BB5A" w:rsidR="005C34E6" w:rsidRPr="0044768E" w:rsidRDefault="005C34E6" w:rsidP="0044768E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Highlight results from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via social media and in follow up media outreach</w:t>
      </w:r>
    </w:p>
    <w:sectPr w:rsidR="005C34E6" w:rsidRPr="0044768E" w:rsidSect="00940D2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38AEF" w14:textId="77777777" w:rsidR="007D26AB" w:rsidRDefault="007D26AB" w:rsidP="00355AA7">
      <w:r>
        <w:separator/>
      </w:r>
    </w:p>
  </w:endnote>
  <w:endnote w:type="continuationSeparator" w:id="0">
    <w:p w14:paraId="019000BA" w14:textId="77777777" w:rsidR="007D26AB" w:rsidRDefault="007D26AB" w:rsidP="00355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4E1C2" w14:textId="77777777" w:rsidR="00C06FDC" w:rsidRDefault="00C06F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0659ED21">
          <wp:simplePos x="0" y="0"/>
          <wp:positionH relativeFrom="page">
            <wp:posOffset>0</wp:posOffset>
          </wp:positionH>
          <wp:positionV relativeFrom="paragraph">
            <wp:posOffset>-778828</wp:posOffset>
          </wp:positionV>
          <wp:extent cx="7772400" cy="757809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75780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0BC8FBB2">
          <wp:simplePos x="0" y="0"/>
          <wp:positionH relativeFrom="page">
            <wp:posOffset>219075</wp:posOffset>
          </wp:positionH>
          <wp:positionV relativeFrom="paragraph">
            <wp:posOffset>-785495</wp:posOffset>
          </wp:positionV>
          <wp:extent cx="7419975" cy="757498"/>
          <wp:effectExtent l="0" t="0" r="0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60284" cy="761613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AD792" w14:textId="77777777" w:rsidR="007D26AB" w:rsidRDefault="007D26AB" w:rsidP="00355AA7">
      <w:r>
        <w:separator/>
      </w:r>
    </w:p>
  </w:footnote>
  <w:footnote w:type="continuationSeparator" w:id="0">
    <w:p w14:paraId="0BC2C414" w14:textId="77777777" w:rsidR="007D26AB" w:rsidRDefault="007D26AB" w:rsidP="00355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41A43" w14:textId="77777777" w:rsidR="00C06FDC" w:rsidRDefault="00C06F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94046B6" w:rsidR="00BF1C26" w:rsidRDefault="001B7EDB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03E5D04" w:rsidR="00BF1C26" w:rsidRDefault="00BF1C2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BEF94E" w14:textId="4DD250A8" w:rsidR="00AF59E6" w:rsidRPr="00AF59E6" w:rsidRDefault="00A519AB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 w:rsidRPr="00A519AB">
                            <w:rPr>
                              <w:rFonts w:asciiTheme="minorHAnsi" w:hAnsiTheme="minorHAnsi"/>
                              <w:b/>
                              <w:i/>
                            </w:rPr>
                            <w:t>Strolling Thunder</w:t>
                          </w:r>
                          <w:r w:rsidR="00AF59E6" w:rsidRPr="00AF59E6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3000AFE6" w:rsidR="00BF1C26" w:rsidRPr="00CD32D3" w:rsidRDefault="0044768E" w:rsidP="00BF1C26">
                          <w:pPr>
                            <w:pStyle w:val="TBSubtitle"/>
                            <w:rPr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Sample Timeli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 filled="f" stroked="f">
              <v:textbox>
                <w:txbxContent>
                  <w:p w14:paraId="2ABEF94E" w14:textId="4DD250A8" w:rsidR="00AF59E6" w:rsidRPr="00AF59E6" w:rsidRDefault="00A519AB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 w:rsidRPr="00A519AB">
                      <w:rPr>
                        <w:rFonts w:asciiTheme="minorHAnsi" w:hAnsiTheme="minorHAnsi"/>
                        <w:b/>
                        <w:i/>
                      </w:rPr>
                      <w:t>Strolling Thunder</w:t>
                    </w:r>
                    <w:r w:rsidR="00AF59E6" w:rsidRPr="00AF59E6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3000AFE6" w:rsidR="00BF1C26" w:rsidRPr="00CD32D3" w:rsidRDefault="0044768E" w:rsidP="00BF1C26">
                    <w:pPr>
                      <w:pStyle w:val="TBSubtitle"/>
                      <w:rPr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Sample Timeline</w:t>
                    </w:r>
                  </w:p>
                </w:txbxContent>
              </v:textbox>
            </v:shape>
          </w:pict>
        </mc:Fallback>
      </mc:AlternateContent>
    </w: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21622A"/>
    <w:multiLevelType w:val="hybridMultilevel"/>
    <w:tmpl w:val="3BE8AFE6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3"/>
  </w:num>
  <w:num w:numId="5">
    <w:abstractNumId w:val="0"/>
  </w:num>
  <w:num w:numId="6">
    <w:abstractNumId w:val="9"/>
  </w:num>
  <w:num w:numId="7">
    <w:abstractNumId w:val="1"/>
  </w:num>
  <w:num w:numId="8">
    <w:abstractNumId w:val="6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tDS0sDAHMkwtjZV0lIJTi4sz8/NACgxrAUD3BJwsAAAA"/>
  </w:docVars>
  <w:rsids>
    <w:rsidRoot w:val="00655C05"/>
    <w:rsid w:val="0000758C"/>
    <w:rsid w:val="00012C71"/>
    <w:rsid w:val="00033B07"/>
    <w:rsid w:val="00044191"/>
    <w:rsid w:val="00056FF5"/>
    <w:rsid w:val="0009384F"/>
    <w:rsid w:val="000A0DB1"/>
    <w:rsid w:val="000B26CB"/>
    <w:rsid w:val="000C6509"/>
    <w:rsid w:val="000C7E3C"/>
    <w:rsid w:val="00101A78"/>
    <w:rsid w:val="001477E9"/>
    <w:rsid w:val="00176BFE"/>
    <w:rsid w:val="001840B0"/>
    <w:rsid w:val="0018419C"/>
    <w:rsid w:val="00191E84"/>
    <w:rsid w:val="001958D8"/>
    <w:rsid w:val="00197A41"/>
    <w:rsid w:val="001B07CD"/>
    <w:rsid w:val="001B2272"/>
    <w:rsid w:val="001B7EDB"/>
    <w:rsid w:val="001E4453"/>
    <w:rsid w:val="00200FD5"/>
    <w:rsid w:val="00212B57"/>
    <w:rsid w:val="002139B6"/>
    <w:rsid w:val="00250371"/>
    <w:rsid w:val="00252909"/>
    <w:rsid w:val="002650C4"/>
    <w:rsid w:val="002A27CA"/>
    <w:rsid w:val="002E4FB2"/>
    <w:rsid w:val="00303CC2"/>
    <w:rsid w:val="0033291F"/>
    <w:rsid w:val="00344308"/>
    <w:rsid w:val="00355AA7"/>
    <w:rsid w:val="00364B21"/>
    <w:rsid w:val="00366B77"/>
    <w:rsid w:val="00374193"/>
    <w:rsid w:val="003813D4"/>
    <w:rsid w:val="003E1750"/>
    <w:rsid w:val="00406EB8"/>
    <w:rsid w:val="00421F1E"/>
    <w:rsid w:val="004460AD"/>
    <w:rsid w:val="0044768E"/>
    <w:rsid w:val="00470AA3"/>
    <w:rsid w:val="004A1EBC"/>
    <w:rsid w:val="00504175"/>
    <w:rsid w:val="00524351"/>
    <w:rsid w:val="00531A9B"/>
    <w:rsid w:val="005567F1"/>
    <w:rsid w:val="00557198"/>
    <w:rsid w:val="00557E21"/>
    <w:rsid w:val="00587A8C"/>
    <w:rsid w:val="00596C15"/>
    <w:rsid w:val="005B0B75"/>
    <w:rsid w:val="005C34E6"/>
    <w:rsid w:val="005D78D1"/>
    <w:rsid w:val="005E0C48"/>
    <w:rsid w:val="00601EA2"/>
    <w:rsid w:val="00607703"/>
    <w:rsid w:val="006312F1"/>
    <w:rsid w:val="0063517B"/>
    <w:rsid w:val="00655378"/>
    <w:rsid w:val="00655C05"/>
    <w:rsid w:val="00663089"/>
    <w:rsid w:val="00694F86"/>
    <w:rsid w:val="006B4D24"/>
    <w:rsid w:val="006B72EA"/>
    <w:rsid w:val="006D3D1B"/>
    <w:rsid w:val="006E308A"/>
    <w:rsid w:val="00710CF3"/>
    <w:rsid w:val="00724A83"/>
    <w:rsid w:val="007A27C8"/>
    <w:rsid w:val="007C12B2"/>
    <w:rsid w:val="007D26AB"/>
    <w:rsid w:val="007D39DF"/>
    <w:rsid w:val="007D5071"/>
    <w:rsid w:val="007F2A5A"/>
    <w:rsid w:val="00805BE1"/>
    <w:rsid w:val="00852A25"/>
    <w:rsid w:val="00853066"/>
    <w:rsid w:val="008913D8"/>
    <w:rsid w:val="00892DFE"/>
    <w:rsid w:val="008B7634"/>
    <w:rsid w:val="008D3C6C"/>
    <w:rsid w:val="008F4211"/>
    <w:rsid w:val="00921B09"/>
    <w:rsid w:val="00937D15"/>
    <w:rsid w:val="00940D2B"/>
    <w:rsid w:val="00996F54"/>
    <w:rsid w:val="009A09AF"/>
    <w:rsid w:val="009E3556"/>
    <w:rsid w:val="00A519AB"/>
    <w:rsid w:val="00A57E6D"/>
    <w:rsid w:val="00A718F1"/>
    <w:rsid w:val="00AA28CA"/>
    <w:rsid w:val="00AA7151"/>
    <w:rsid w:val="00AD0F53"/>
    <w:rsid w:val="00AF1E72"/>
    <w:rsid w:val="00AF59E6"/>
    <w:rsid w:val="00B029A8"/>
    <w:rsid w:val="00B76E10"/>
    <w:rsid w:val="00BF1C26"/>
    <w:rsid w:val="00C017EE"/>
    <w:rsid w:val="00C06645"/>
    <w:rsid w:val="00C06FDC"/>
    <w:rsid w:val="00C1325E"/>
    <w:rsid w:val="00C21E77"/>
    <w:rsid w:val="00C423E0"/>
    <w:rsid w:val="00C66399"/>
    <w:rsid w:val="00C66BB5"/>
    <w:rsid w:val="00C75B7C"/>
    <w:rsid w:val="00CD32D3"/>
    <w:rsid w:val="00CD5837"/>
    <w:rsid w:val="00CD6A8B"/>
    <w:rsid w:val="00CE1C3A"/>
    <w:rsid w:val="00CE424B"/>
    <w:rsid w:val="00D23643"/>
    <w:rsid w:val="00D76669"/>
    <w:rsid w:val="00D86150"/>
    <w:rsid w:val="00D90EA1"/>
    <w:rsid w:val="00DD08FF"/>
    <w:rsid w:val="00DE035F"/>
    <w:rsid w:val="00E068FB"/>
    <w:rsid w:val="00E203B9"/>
    <w:rsid w:val="00E22D6D"/>
    <w:rsid w:val="00E30EFC"/>
    <w:rsid w:val="00E46AC6"/>
    <w:rsid w:val="00E95527"/>
    <w:rsid w:val="00EC4BCE"/>
    <w:rsid w:val="00EC5C42"/>
    <w:rsid w:val="00ED2669"/>
    <w:rsid w:val="00EE3CBD"/>
    <w:rsid w:val="00F01FA0"/>
    <w:rsid w:val="00F378F7"/>
    <w:rsid w:val="00F542F9"/>
    <w:rsid w:val="00F646C2"/>
    <w:rsid w:val="00F652B2"/>
    <w:rsid w:val="00F72790"/>
    <w:rsid w:val="00F74ED2"/>
    <w:rsid w:val="00F92EC8"/>
    <w:rsid w:val="00F976ED"/>
    <w:rsid w:val="6E5F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5C34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52A1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364B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C52A1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C34E6"/>
    <w:rPr>
      <w:rFonts w:asciiTheme="majorHAnsi" w:eastAsiaTheme="majorEastAsia" w:hAnsiTheme="majorHAnsi" w:cstheme="majorBidi"/>
      <w:color w:val="C52A1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4B21"/>
    <w:rPr>
      <w:rFonts w:asciiTheme="majorHAnsi" w:eastAsiaTheme="majorEastAsia" w:hAnsiTheme="majorHAnsi" w:cstheme="majorBidi"/>
      <w:color w:val="C52A16" w:themeColor="accent1" w:themeShade="BF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17B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17B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8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8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D947F-E86B-4B9F-80B3-AA33A52816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4BFA8C-D40A-4606-8AC2-4A3090A331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2CA0A2-BB8C-4586-BBDF-1DBC40565C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51B8A1-8ABC-4DB0-918B-8E500810A9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red Busker</cp:lastModifiedBy>
  <cp:revision>2</cp:revision>
  <cp:lastPrinted>2017-02-15T16:51:00Z</cp:lastPrinted>
  <dcterms:created xsi:type="dcterms:W3CDTF">2021-05-14T20:55:00Z</dcterms:created>
  <dcterms:modified xsi:type="dcterms:W3CDTF">2021-05-1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